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3F7E" w:rsidRDefault="000C3F7E" w:rsidP="00E76919">
      <w:pPr>
        <w:pStyle w:val="Nadpis1"/>
        <w:ind w:left="142"/>
      </w:pPr>
      <w:r>
        <w:t xml:space="preserve">Příloha č. 1 – </w:t>
      </w:r>
      <w:r w:rsidR="00AF3492">
        <w:t>S</w:t>
      </w:r>
      <w:r>
        <w:t>eznam předmětů</w:t>
      </w:r>
      <w:r w:rsidR="00B92280">
        <w:t xml:space="preserve"> </w:t>
      </w:r>
      <w:r w:rsidR="00854C2C">
        <w:t>uznatelných</w:t>
      </w:r>
      <w:r w:rsidR="00B92280">
        <w:t xml:space="preserve"> na základě ž</w:t>
      </w:r>
      <w:bookmarkStart w:id="0" w:name="_GoBack"/>
      <w:bookmarkEnd w:id="0"/>
      <w:r w:rsidR="00B92280">
        <w:t>ádosti (nejsou automaticky zaznamenány v IS)</w:t>
      </w:r>
    </w:p>
    <w:p w:rsidR="000C3F7E" w:rsidRDefault="000C3F7E" w:rsidP="00E76919">
      <w:pPr>
        <w:ind w:left="142"/>
      </w:pPr>
    </w:p>
    <w:p w:rsidR="000C3F7E" w:rsidRPr="00E03168" w:rsidRDefault="000C3F7E" w:rsidP="00E76919">
      <w:pPr>
        <w:ind w:left="142"/>
        <w:jc w:val="both"/>
        <w:rPr>
          <w:rFonts w:ascii="Verdana" w:hAnsi="Verdana"/>
          <w:sz w:val="20"/>
          <w:szCs w:val="20"/>
        </w:rPr>
      </w:pPr>
      <w:r w:rsidRPr="00E03168">
        <w:rPr>
          <w:rFonts w:ascii="Verdana" w:hAnsi="Verdana"/>
          <w:sz w:val="20"/>
          <w:szCs w:val="20"/>
        </w:rPr>
        <w:t xml:space="preserve">Tato příloha ke směrnici Lékařské fakulty Masarykovy univerzity o Uznávání předmětů </w:t>
      </w:r>
      <w:r w:rsidR="00B8634D">
        <w:rPr>
          <w:rFonts w:ascii="Verdana" w:hAnsi="Verdana"/>
          <w:sz w:val="20"/>
          <w:szCs w:val="20"/>
        </w:rPr>
        <w:br/>
      </w:r>
      <w:r w:rsidRPr="00E03168">
        <w:rPr>
          <w:rFonts w:ascii="Verdana" w:hAnsi="Verdana"/>
          <w:sz w:val="20"/>
          <w:szCs w:val="20"/>
        </w:rPr>
        <w:t>na LF MU má za cíl stanovit předměty, kt</w:t>
      </w:r>
      <w:r w:rsidR="006F13A7" w:rsidRPr="00E03168">
        <w:rPr>
          <w:rFonts w:ascii="Verdana" w:hAnsi="Verdana"/>
          <w:sz w:val="20"/>
          <w:szCs w:val="20"/>
        </w:rPr>
        <w:t>eré budou studentům LF MU vždy, tzv. automaticky uznány, pokud si student o uznání těchto předmětů požádá. Účelem je umožnit studentům zápis p</w:t>
      </w:r>
      <w:r w:rsidR="00B8634D">
        <w:rPr>
          <w:rFonts w:ascii="Verdana" w:hAnsi="Verdana"/>
          <w:sz w:val="20"/>
          <w:szCs w:val="20"/>
        </w:rPr>
        <w:t xml:space="preserve">raktických cvičení a seminářů v </w:t>
      </w:r>
      <w:r w:rsidR="006F13A7" w:rsidRPr="00E03168">
        <w:rPr>
          <w:rFonts w:ascii="Verdana" w:hAnsi="Verdana"/>
          <w:sz w:val="20"/>
          <w:szCs w:val="20"/>
        </w:rPr>
        <w:t>případech, kdy semináře sice úspěšně absolvovali, ale neuspěli u závěrečné zkoušky. V</w:t>
      </w:r>
      <w:r w:rsidR="00B8634D">
        <w:rPr>
          <w:rFonts w:ascii="Verdana" w:hAnsi="Verdana"/>
          <w:sz w:val="20"/>
          <w:szCs w:val="20"/>
        </w:rPr>
        <w:t xml:space="preserve"> </w:t>
      </w:r>
      <w:r w:rsidR="006F13A7" w:rsidRPr="00E03168">
        <w:rPr>
          <w:rFonts w:ascii="Verdana" w:hAnsi="Verdana"/>
          <w:sz w:val="20"/>
          <w:szCs w:val="20"/>
        </w:rPr>
        <w:t xml:space="preserve">případě, že si student o uznání předmětu požádá, bude tento předmět uznán bez dalších podmínek. </w:t>
      </w:r>
    </w:p>
    <w:p w:rsidR="000C3F7E" w:rsidRDefault="000C3F7E" w:rsidP="00E76919">
      <w:pPr>
        <w:pStyle w:val="Nadpis2"/>
        <w:ind w:left="142"/>
      </w:pPr>
    </w:p>
    <w:p w:rsidR="00E76919" w:rsidRDefault="00E76919" w:rsidP="00E76919">
      <w:pPr>
        <w:pStyle w:val="Nadpis2"/>
        <w:ind w:left="142"/>
      </w:pPr>
      <w:r>
        <w:t xml:space="preserve">Předměty v rámci studijního </w:t>
      </w:r>
      <w:r w:rsidR="004F60E4">
        <w:t>programu</w:t>
      </w:r>
      <w:r>
        <w:t xml:space="preserve"> Všeobecné lékařství</w:t>
      </w:r>
    </w:p>
    <w:p w:rsidR="000C3F7E" w:rsidRDefault="000C3F7E" w:rsidP="00E76919">
      <w:pPr>
        <w:ind w:left="142"/>
      </w:pPr>
    </w:p>
    <w:tbl>
      <w:tblPr>
        <w:tblW w:w="6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8"/>
        <w:gridCol w:w="4862"/>
      </w:tblGrid>
      <w:tr w:rsidR="00E76919" w:rsidRPr="00E03168" w:rsidTr="00505002">
        <w:trPr>
          <w:trHeight w:val="284"/>
        </w:trPr>
        <w:tc>
          <w:tcPr>
            <w:tcW w:w="6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505002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Předměty 1. - 6</w:t>
            </w:r>
            <w:r w:rsidR="00E76919"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. semestr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65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  <w:t>nepovolit automatické uzná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1. semestr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AN0121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Anatomie I – seminář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AN0121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Anatomie I – pitvy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BF011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Biofyzika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BI0121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Biologie I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BI0121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Biologie I - seminář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  <w:p w:rsidR="004F60E4" w:rsidRPr="00E03168" w:rsidRDefault="004F60E4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2. semestr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AN0222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natomie II – pitvy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AN0222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natomie II – seminář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BI0222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logie II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  <w:p w:rsidR="004F60E4" w:rsidRPr="00E03168" w:rsidRDefault="004F60E4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3. semestr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BC0321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Biochemie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–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cvičení 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BC0321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Biochemie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–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seminář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FY0321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Fyziologie I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FY0321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Fyziologie I – seminář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VLHE0322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Histologie a embryologie II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  <w:p w:rsidR="004F60E4" w:rsidRPr="00E03168" w:rsidRDefault="004F60E4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4. semestr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BC0422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chemie II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BC0422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chemie II – seminář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FY0422c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ologie II – cvičení</w:t>
            </w:r>
          </w:p>
        </w:tc>
      </w:tr>
      <w:tr w:rsidR="00E76919" w:rsidRPr="00E03168" w:rsidTr="00505002">
        <w:trPr>
          <w:trHeight w:val="284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FY0422s</w:t>
            </w:r>
          </w:p>
        </w:tc>
        <w:tc>
          <w:tcPr>
            <w:tcW w:w="4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Fyziologie II –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seminář</w:t>
            </w:r>
          </w:p>
        </w:tc>
      </w:tr>
    </w:tbl>
    <w:p w:rsidR="00AF3492" w:rsidRDefault="00AF3492" w:rsidP="00E76919">
      <w:pPr>
        <w:ind w:left="142"/>
      </w:pPr>
    </w:p>
    <w:p w:rsidR="004F60E4" w:rsidRDefault="004F60E4" w:rsidP="00E76919">
      <w:pPr>
        <w:ind w:left="142"/>
      </w:pPr>
    </w:p>
    <w:tbl>
      <w:tblPr>
        <w:tblW w:w="75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3"/>
        <w:gridCol w:w="5685"/>
      </w:tblGrid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D8701E" w:rsidRDefault="00E76919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  <w:lastRenderedPageBreak/>
              <w:t>5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D8701E" w:rsidRDefault="00E76919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1A3696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val="en-US" w:eastAsia="cs-CZ"/>
              </w:rPr>
              <w:t>VLLP053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1A3696" w:rsidP="001A3696">
            <w:pPr>
              <w:spacing w:after="0" w:line="240" w:lineRule="auto"/>
              <w:ind w:left="-167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 Propedeutika II – cvičení</w:t>
            </w: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1A3696" w:rsidP="001A3696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VLIM05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8701E" w:rsidRPr="00D8701E" w:rsidRDefault="00D8701E" w:rsidP="00D8701E">
            <w:pPr>
              <w:spacing w:after="0" w:line="240" w:lineRule="auto"/>
              <w:ind w:left="-77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Imunologie – cvičení</w:t>
            </w: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VLLM05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D8701E">
            <w:pPr>
              <w:spacing w:after="0" w:line="240" w:lineRule="auto"/>
              <w:ind w:left="-77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Lékařská mikrobiologie – cvičení</w:t>
            </w: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VLPA05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D8701E">
            <w:pPr>
              <w:spacing w:after="0" w:line="240" w:lineRule="auto"/>
              <w:ind w:left="-77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e – cvičení</w:t>
            </w: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VLPF05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D8701E">
            <w:pPr>
              <w:spacing w:after="0" w:line="240" w:lineRule="auto"/>
              <w:ind w:left="-77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cká fyziologie I – cvičení</w:t>
            </w: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76919" w:rsidRDefault="00E76919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FF0000"/>
                <w:sz w:val="20"/>
                <w:szCs w:val="20"/>
                <w:lang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E03168" w:rsidRDefault="00E76919" w:rsidP="005D60CF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D8701E" w:rsidRDefault="00E76919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  <w:t>6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76919" w:rsidRPr="00D8701E" w:rsidRDefault="00E76919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D8701E" w:rsidRDefault="00D8701E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VLPA0622c 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8701E" w:rsidRPr="00D8701E" w:rsidRDefault="00D8701E" w:rsidP="00D8701E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D8701E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e II – cvičení</w:t>
            </w:r>
          </w:p>
        </w:tc>
      </w:tr>
      <w:tr w:rsidR="00E76919" w:rsidRPr="00E03168" w:rsidTr="00505002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76919" w:rsidRPr="00E03168" w:rsidRDefault="00D8701E" w:rsidP="005D60CF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LPF06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8701E" w:rsidRPr="00E03168" w:rsidRDefault="00D8701E" w:rsidP="00D8701E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Patologická fyziologie II – cvičení </w:t>
            </w:r>
          </w:p>
        </w:tc>
      </w:tr>
    </w:tbl>
    <w:p w:rsidR="00505002" w:rsidRDefault="00505002" w:rsidP="00E76919">
      <w:pPr>
        <w:pStyle w:val="Nadpis2"/>
        <w:ind w:left="142"/>
      </w:pPr>
    </w:p>
    <w:p w:rsidR="00505002" w:rsidRDefault="00505002" w:rsidP="00505002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0C3F7E" w:rsidRDefault="00E76919" w:rsidP="00E76919">
      <w:pPr>
        <w:pStyle w:val="Nadpis2"/>
        <w:ind w:left="142"/>
      </w:pPr>
      <w:r>
        <w:lastRenderedPageBreak/>
        <w:t xml:space="preserve">Předměty v rámci studijního </w:t>
      </w:r>
      <w:r w:rsidR="004F60E4">
        <w:t>programu</w:t>
      </w:r>
      <w:r>
        <w:t xml:space="preserve"> Všeobecné lékařství vyučovaného v anglickém jazyce – General Medicine</w:t>
      </w:r>
    </w:p>
    <w:p w:rsidR="000C3F7E" w:rsidRDefault="000C3F7E" w:rsidP="00E76919">
      <w:pPr>
        <w:ind w:left="142"/>
      </w:pPr>
    </w:p>
    <w:tbl>
      <w:tblPr>
        <w:tblW w:w="7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5685"/>
      </w:tblGrid>
      <w:tr w:rsidR="000C3F7E" w:rsidRPr="00E03168" w:rsidTr="00505002">
        <w:trPr>
          <w:trHeight w:val="300"/>
        </w:trPr>
        <w:tc>
          <w:tcPr>
            <w:tcW w:w="7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03168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předměty 1. - 6. semestru</w:t>
            </w:r>
          </w:p>
        </w:tc>
      </w:tr>
      <w:tr w:rsidR="000C3F7E" w:rsidRPr="00E03168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03168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03168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0C3F7E" w:rsidRPr="00E03168" w:rsidTr="00505002">
        <w:trPr>
          <w:trHeight w:val="300"/>
        </w:trPr>
        <w:tc>
          <w:tcPr>
            <w:tcW w:w="7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03168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  <w:t>neuznávat automaticky</w:t>
            </w:r>
          </w:p>
        </w:tc>
      </w:tr>
      <w:tr w:rsidR="000C3F7E" w:rsidRPr="00E03168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03168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1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03168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AN0121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Anatomy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AN01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3A6F5C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Anatomy I – </w:t>
            </w:r>
            <w:r w:rsidR="000C3F7E"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dissection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F01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physics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I01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3A6F5C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Biology I –</w:t>
            </w:r>
            <w:r w:rsidR="000C3F7E"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I0121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3A6F5C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logy I – </w:t>
            </w:r>
            <w:r w:rsidR="000C3F7E"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2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AN02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5D78D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Anatomy II </w:t>
            </w:r>
            <w:r w:rsidR="005D78D5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dissection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AN0222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natomy II</w:t>
            </w:r>
            <w:r w:rsidR="005D78D5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I02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logy II </w:t>
            </w:r>
            <w:r w:rsidR="005D78D5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3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C03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chemistry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 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C0321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chemistry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FY03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hysiology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FY0321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hysiology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HE03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Histology and Embryology II –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4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C04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Biochemistry II –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BC0422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chemistry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FY04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hysiology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FY0422s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hysiology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5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LP053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Clinical Introduction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IM05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3A6F5C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Immunology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LM05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Medical Microbiology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PA05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y 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PF0521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athological Physiology I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6. semestr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PA06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y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0C3F7E" w:rsidRPr="00E56BA7" w:rsidTr="00505002">
        <w:trPr>
          <w:trHeight w:val="300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VLPF0622c</w:t>
            </w:r>
          </w:p>
        </w:tc>
        <w:tc>
          <w:tcPr>
            <w:tcW w:w="5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F7E" w:rsidRPr="00E56BA7" w:rsidRDefault="000C3F7E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ical Physiology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</w:tbl>
    <w:p w:rsidR="00AF3492" w:rsidRPr="00E56BA7" w:rsidRDefault="00AF3492" w:rsidP="00E76919">
      <w:pPr>
        <w:ind w:left="142"/>
        <w:rPr>
          <w:rFonts w:ascii="Verdana" w:hAnsi="Verdana"/>
          <w:sz w:val="20"/>
          <w:szCs w:val="20"/>
          <w:lang w:val="en-US"/>
        </w:rPr>
      </w:pPr>
    </w:p>
    <w:p w:rsidR="00E56BA7" w:rsidRPr="00E56BA7" w:rsidRDefault="00E56BA7" w:rsidP="00E76919">
      <w:pPr>
        <w:pStyle w:val="Nadpis2"/>
        <w:ind w:left="142"/>
        <w:rPr>
          <w:lang w:val="en-US"/>
        </w:rPr>
      </w:pPr>
    </w:p>
    <w:p w:rsidR="00505002" w:rsidRDefault="00505002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505002" w:rsidRDefault="00505002" w:rsidP="00505002">
      <w:pPr>
        <w:pStyle w:val="Nadpis2"/>
        <w:ind w:left="142"/>
      </w:pPr>
      <w:r>
        <w:lastRenderedPageBreak/>
        <w:t xml:space="preserve">Předměty v rámci studijního </w:t>
      </w:r>
      <w:r w:rsidR="004F60E4">
        <w:t>programu</w:t>
      </w:r>
      <w:r>
        <w:t xml:space="preserve"> Zubní lékařství</w:t>
      </w:r>
    </w:p>
    <w:p w:rsidR="00505002" w:rsidRDefault="00505002" w:rsidP="00505002">
      <w:pPr>
        <w:ind w:left="142"/>
      </w:pPr>
    </w:p>
    <w:tbl>
      <w:tblPr>
        <w:tblW w:w="80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08"/>
        <w:gridCol w:w="5747"/>
        <w:gridCol w:w="425"/>
      </w:tblGrid>
      <w:tr w:rsidR="00505002" w:rsidRPr="000C3F7E" w:rsidTr="00696AAD">
        <w:trPr>
          <w:trHeight w:val="284"/>
        </w:trPr>
        <w:tc>
          <w:tcPr>
            <w:tcW w:w="8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předměty 1. - 6</w:t>
            </w: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. semestru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8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  <w:t>neuznávat automaticky</w:t>
            </w:r>
          </w:p>
        </w:tc>
      </w:tr>
      <w:tr w:rsidR="00505002" w:rsidRPr="000C3F7E" w:rsidTr="00696AAD">
        <w:trPr>
          <w:trHeight w:val="284"/>
        </w:trPr>
        <w:tc>
          <w:tcPr>
            <w:tcW w:w="8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505002" w:rsidRPr="000C3F7E" w:rsidTr="00505002">
        <w:trPr>
          <w:trHeight w:val="80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1. semestr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AN0131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natomie I – seminář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BF01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Lék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ařská fyzika a informatika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– cvičení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LC011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Lék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ařská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chemie – seminář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LC01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Lék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řská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chemie – cvičení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BI012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Biologie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–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cvičení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2. semestr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AN0232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natomie II – seminář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BI0222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logie II – cvičení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BC0221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chemie I – seminář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3. semestr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AN0333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natomie III – seminář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AN0333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Anatomie III –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pitvy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B8634D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B8634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HE0322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B8634D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B8634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Histologie a embryologie II – cvičení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FY032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ologie I – cvičení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FY0321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ologie I – seminář</w:t>
            </w:r>
          </w:p>
        </w:tc>
      </w:tr>
      <w:tr w:rsidR="00505002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PR0333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Preklinické z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ubní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l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ékařství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III – cvič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GN031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Gnatologie – základy protetiky – cvič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T0322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rotetické technologie II – cvič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AC36B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ZM031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AC36B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Zobrazovací metody v zubním lékařství </w:t>
            </w: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–</w:t>
            </w:r>
            <w:r w:rsidRPr="00AC36B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 cvič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B8634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ED7D31" w:themeColor="accent2"/>
                <w:sz w:val="20"/>
                <w:szCs w:val="20"/>
                <w:lang w:eastAsia="cs-CZ"/>
              </w:rPr>
            </w:pP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4. semestr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B8634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ED7D31" w:themeColor="accent2"/>
                <w:sz w:val="20"/>
                <w:szCs w:val="20"/>
                <w:lang w:eastAsia="cs-CZ"/>
              </w:rPr>
            </w:pP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BC04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chemie II – cvič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BC041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Biochemie II – seminář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FY0422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ologie II – cvič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FY0422s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ologie II – seminář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OH04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Orální histolog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ie 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a embryolog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ie</w:t>
            </w: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 – cvič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ení</w:t>
            </w:r>
          </w:p>
        </w:tc>
      </w:tr>
      <w:tr w:rsidR="00B4460B" w:rsidRPr="000C3F7E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Z</w:t>
            </w:r>
            <w:r w:rsidRPr="00AC36B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04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AC36BD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AC36BD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reventivní zubní lékařství – cvičení</w:t>
            </w:r>
          </w:p>
        </w:tc>
      </w:tr>
      <w:tr w:rsidR="00B4460B" w:rsidRPr="00E76919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</w:p>
          <w:p w:rsidR="00B4460B" w:rsidRPr="005D78D5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</w:p>
          <w:p w:rsidR="00B4460B" w:rsidRPr="005D78D5" w:rsidRDefault="00B4460B" w:rsidP="00B4460B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  <w:t xml:space="preserve"> </w:t>
            </w:r>
            <w:r w:rsidRPr="005D78D5"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  <w:t>5. semestr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5D78D5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A052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e I – cvičení</w:t>
            </w: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F052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cká fyziologie I – cvičení</w:t>
            </w: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5D78D5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5D78D5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LM0522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5D78D5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5D78D5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Lékařská orální mikrobiologie II </w:t>
            </w: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–</w:t>
            </w:r>
            <w:r w:rsidRPr="005D78D5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 cvičení</w:t>
            </w: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5D78D5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IM05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5D78D5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Imunologie v zubním lékařství – cvičení</w:t>
            </w: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L0562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rotetické zubní lékařství II – cvičení</w:t>
            </w: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</w:t>
            </w: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KZ051c</w:t>
            </w: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Konzervační zubní lékařství, léčba zubního kazu </w:t>
            </w: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–</w:t>
            </w:r>
            <w:r w:rsidRPr="00EF44AC"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 xml:space="preserve"> cvičení</w:t>
            </w:r>
          </w:p>
        </w:tc>
      </w:tr>
      <w:tr w:rsidR="00B4460B" w:rsidRPr="00EF44AC" w:rsidTr="00696AAD">
        <w:trPr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</w:p>
        </w:tc>
        <w:tc>
          <w:tcPr>
            <w:tcW w:w="6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</w:p>
        </w:tc>
      </w:tr>
      <w:tr w:rsidR="00B4460B" w:rsidRPr="00EF44AC" w:rsidTr="00696AAD">
        <w:trPr>
          <w:gridAfter w:val="2"/>
          <w:wAfter w:w="6172" w:type="dxa"/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</w:pPr>
            <w:r w:rsidRPr="00EF44AC">
              <w:rPr>
                <w:rFonts w:ascii="Verdana" w:eastAsia="Times New Roman" w:hAnsi="Verdana" w:cs="Calibri"/>
                <w:b/>
                <w:bCs/>
                <w:sz w:val="20"/>
                <w:szCs w:val="20"/>
                <w:lang w:eastAsia="cs-CZ"/>
              </w:rPr>
              <w:lastRenderedPageBreak/>
              <w:t>6. semestr</w:t>
            </w:r>
          </w:p>
        </w:tc>
      </w:tr>
      <w:tr w:rsidR="00B4460B" w:rsidRPr="00EF44AC" w:rsidTr="00696AAD">
        <w:trPr>
          <w:gridAfter w:val="1"/>
          <w:wAfter w:w="425" w:type="dxa"/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A0622c</w:t>
            </w:r>
          </w:p>
        </w:tc>
        <w:tc>
          <w:tcPr>
            <w:tcW w:w="5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e II – cvičení</w:t>
            </w:r>
          </w:p>
        </w:tc>
      </w:tr>
      <w:tr w:rsidR="00B4460B" w:rsidRPr="00EF44AC" w:rsidTr="00696AAD">
        <w:trPr>
          <w:gridAfter w:val="1"/>
          <w:wAfter w:w="425" w:type="dxa"/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ZLPF0622c</w:t>
            </w:r>
          </w:p>
        </w:tc>
        <w:tc>
          <w:tcPr>
            <w:tcW w:w="5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F44AC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sz w:val="20"/>
                <w:szCs w:val="20"/>
                <w:lang w:eastAsia="cs-CZ"/>
              </w:rPr>
              <w:t>Patologická fyziologie II – cvičení</w:t>
            </w:r>
          </w:p>
        </w:tc>
      </w:tr>
      <w:tr w:rsidR="00B4460B" w:rsidRPr="00E03168" w:rsidTr="00696AAD">
        <w:trPr>
          <w:gridAfter w:val="1"/>
          <w:wAfter w:w="425" w:type="dxa"/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ED061c</w:t>
            </w:r>
          </w:p>
        </w:tc>
        <w:tc>
          <w:tcPr>
            <w:tcW w:w="5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Konzervační zubní lékařství – endodoncie I – cvičení </w:t>
            </w:r>
          </w:p>
        </w:tc>
      </w:tr>
      <w:tr w:rsidR="00B4460B" w:rsidRPr="00E03168" w:rsidTr="00696AAD">
        <w:trPr>
          <w:gridAfter w:val="1"/>
          <w:wAfter w:w="425" w:type="dxa"/>
          <w:trHeight w:val="284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LIP061c</w:t>
            </w:r>
          </w:p>
        </w:tc>
        <w:tc>
          <w:tcPr>
            <w:tcW w:w="5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03168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Interní propedeutika – cvičení</w:t>
            </w:r>
          </w:p>
        </w:tc>
      </w:tr>
    </w:tbl>
    <w:p w:rsidR="00505002" w:rsidRDefault="00505002" w:rsidP="00505002">
      <w:pPr>
        <w:ind w:left="142"/>
      </w:pPr>
      <w:r>
        <w:br w:type="page"/>
      </w:r>
    </w:p>
    <w:p w:rsidR="00505002" w:rsidRDefault="00505002" w:rsidP="00505002">
      <w:pPr>
        <w:pStyle w:val="Nadpis2"/>
        <w:ind w:left="142"/>
      </w:pPr>
      <w:r>
        <w:lastRenderedPageBreak/>
        <w:t xml:space="preserve">Předměty v rámci studijního </w:t>
      </w:r>
      <w:r w:rsidR="004F60E4">
        <w:t>programu</w:t>
      </w:r>
      <w:r>
        <w:t xml:space="preserve"> Zubní lékařství vyučovaného v anglickém jazyce - Dentistry</w:t>
      </w:r>
    </w:p>
    <w:p w:rsidR="00505002" w:rsidRDefault="00505002" w:rsidP="00505002">
      <w:pPr>
        <w:ind w:left="142"/>
      </w:pPr>
    </w:p>
    <w:tbl>
      <w:tblPr>
        <w:tblW w:w="83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9"/>
        <w:gridCol w:w="6795"/>
      </w:tblGrid>
      <w:tr w:rsidR="00505002" w:rsidRPr="00E03168" w:rsidTr="00696AAD">
        <w:trPr>
          <w:trHeight w:val="300"/>
        </w:trPr>
        <w:tc>
          <w:tcPr>
            <w:tcW w:w="8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předměty 1. - 6. semestru</w:t>
            </w:r>
          </w:p>
        </w:tc>
      </w:tr>
      <w:tr w:rsidR="00505002" w:rsidRPr="00E03168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E03168" w:rsidTr="00696AAD">
        <w:trPr>
          <w:trHeight w:val="300"/>
        </w:trPr>
        <w:tc>
          <w:tcPr>
            <w:tcW w:w="8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i/>
                <w:iCs/>
                <w:color w:val="000000"/>
                <w:sz w:val="20"/>
                <w:szCs w:val="20"/>
                <w:lang w:eastAsia="cs-CZ"/>
              </w:rPr>
              <w:t>neuznávat automaticky</w:t>
            </w:r>
          </w:p>
        </w:tc>
      </w:tr>
      <w:tr w:rsidR="00505002" w:rsidRPr="00E03168" w:rsidTr="00505002">
        <w:trPr>
          <w:trHeight w:val="95"/>
        </w:trPr>
        <w:tc>
          <w:tcPr>
            <w:tcW w:w="8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E03168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03168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1. semestr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AN0131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Anatomy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BF01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M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edical Physics and Informatics 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LC011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Medical Chemistry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LC01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Medical Chemistry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BI012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logy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2. semestr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AN0232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Anatom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BI02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log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BC0221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chemistry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3. semestr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AN0333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Anatomy I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AN0333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natomy III 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dissection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HE03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Histology and Embryolog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FY032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hysiology I 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FY0321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hysio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logy I 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R0333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reclinical Dentistry I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GN031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F95E99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Gnatology - Bases of Prosthetics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F95E99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T03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05002" w:rsidRPr="00F95E99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F95E99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rosthetic Technolog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F95E99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F95E99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ZM031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05002" w:rsidRPr="00F95E99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F95E99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Diagnostic Imaging in Dentistry -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F95E99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F95E99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4. semestr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BC04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Biochemistry II 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BC041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Biochemistry II 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FY04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hysiology II 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FY0422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hysiolog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seminar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OH04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Oral Histology and Embryology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B4460B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56BA7" w:rsidRDefault="00B4460B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Z04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4460B" w:rsidRPr="00E56BA7" w:rsidRDefault="00B4460B" w:rsidP="00B4460B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B4460B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reventive Dentistry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B4460B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D07068" w:rsidRDefault="00D07068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lastRenderedPageBreak/>
              <w:t>5. semestr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B4460B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A052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y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F052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ical Physiology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LM05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A07851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Medical Oral Microbiolog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A07851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IM05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A07851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Immunology in Dentistry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–</w:t>
            </w:r>
            <w:r w:rsidRPr="00A07851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L056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rosthetic Dentistr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KZ05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Restorative Dentistry </w:t>
            </w:r>
            <w:r w:rsidR="003F2B75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Dental Caries Treatment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ractice</w:t>
            </w: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  <w:t>6. semestr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505002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A06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5002" w:rsidRPr="00E56BA7" w:rsidRDefault="00505002" w:rsidP="00696AAD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y I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3F2B75" w:rsidRPr="00E56BA7" w:rsidTr="00C33DB9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B75" w:rsidRPr="00E56BA7" w:rsidRDefault="003F2B75" w:rsidP="003F2B7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PF0622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2B75" w:rsidRPr="00E56BA7" w:rsidRDefault="003F2B75" w:rsidP="003F2B7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Pathological Physiology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I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practice</w:t>
            </w:r>
          </w:p>
        </w:tc>
      </w:tr>
      <w:tr w:rsidR="003F2B75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B75" w:rsidRPr="00E56BA7" w:rsidRDefault="003F2B75" w:rsidP="003F2B7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ED06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B75" w:rsidRPr="00E56BA7" w:rsidRDefault="003F2B75" w:rsidP="003F2B7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Restorative Dentistry - Endodontics I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practice</w:t>
            </w:r>
          </w:p>
        </w:tc>
      </w:tr>
      <w:tr w:rsidR="003F2B75" w:rsidRPr="00E56BA7" w:rsidTr="00696AAD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B75" w:rsidRPr="00E56BA7" w:rsidRDefault="003F2B75" w:rsidP="003F2B7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aZLIP061c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2B75" w:rsidRPr="00E56BA7" w:rsidRDefault="003F2B75" w:rsidP="003F2B75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</w:pP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Clinical Intr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o</w:t>
            </w:r>
            <w:r w:rsidRPr="00E56BA7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duction to Internal Medicine</w:t>
            </w:r>
          </w:p>
        </w:tc>
      </w:tr>
    </w:tbl>
    <w:p w:rsidR="00505002" w:rsidRPr="00E56BA7" w:rsidRDefault="00505002" w:rsidP="00505002">
      <w:pPr>
        <w:ind w:left="142"/>
        <w:rPr>
          <w:lang w:val="en-US"/>
        </w:rPr>
      </w:pPr>
    </w:p>
    <w:p w:rsidR="00505002" w:rsidRPr="00E56BA7" w:rsidRDefault="00505002" w:rsidP="00505002">
      <w:pPr>
        <w:ind w:left="142"/>
        <w:rPr>
          <w:lang w:val="en-US"/>
        </w:rPr>
      </w:pPr>
      <w:r w:rsidRPr="00E56BA7">
        <w:rPr>
          <w:lang w:val="en-US"/>
        </w:rPr>
        <w:br w:type="page"/>
      </w:r>
    </w:p>
    <w:p w:rsidR="000C3F7E" w:rsidRDefault="00AF3492" w:rsidP="00E76919">
      <w:pPr>
        <w:pStyle w:val="Nadpis2"/>
        <w:ind w:left="142"/>
      </w:pPr>
      <w:r>
        <w:lastRenderedPageBreak/>
        <w:t xml:space="preserve">Předměty v rámci bakalářských studijních </w:t>
      </w:r>
      <w:r w:rsidR="004F60E4">
        <w:t>programů</w:t>
      </w:r>
      <w:r>
        <w:t xml:space="preserve"> </w:t>
      </w:r>
    </w:p>
    <w:tbl>
      <w:tblPr>
        <w:tblW w:w="822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2"/>
        <w:gridCol w:w="3974"/>
        <w:gridCol w:w="2126"/>
      </w:tblGrid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505002" w:rsidRDefault="00505002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  <w:p w:rsidR="00505002" w:rsidRDefault="00505002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1. semestr</w:t>
            </w:r>
          </w:p>
        </w:tc>
        <w:tc>
          <w:tcPr>
            <w:tcW w:w="6099" w:type="dxa"/>
            <w:gridSpan w:val="2"/>
            <w:shd w:val="clear" w:color="auto" w:fill="auto"/>
            <w:noWrap/>
            <w:vAlign w:val="bottom"/>
          </w:tcPr>
          <w:p w:rsidR="00E56BA7" w:rsidRPr="00E03168" w:rsidRDefault="00E56BA7" w:rsidP="005D60CF">
            <w:pPr>
              <w:spacing w:after="0" w:line="240" w:lineRule="auto"/>
              <w:ind w:firstLine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kód předmětu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název předmětu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obor/program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FFI0121p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iofyzika, Informatika I – přednášk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TFI0121p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iofyzika, informatika I – přednáška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ORTO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KFY0121c</w:t>
            </w:r>
          </w:p>
        </w:tc>
        <w:tc>
          <w:tcPr>
            <w:tcW w:w="3974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, NUT, VS, P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OFY012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OPOP, ORTO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FY012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KFY012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-K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RFL01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R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DFY0121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Fyziologie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SK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ZFY012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Fyziologie 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ACH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KHI02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Histologie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VLC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Lékařská chemie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NUT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VLC011s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Lékařská chemie – seminář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NUT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LC01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Lékařská chemie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LC0111s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Lékařská chemie – seminář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KLC011s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Lékařská chemie – seminář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-K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OFZ0121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ka -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 xml:space="preserve">OPOP 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SLF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Lékařská biofyzika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S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ZLB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Lékařská biofyzika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ACH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PLF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Lékařská biofyzika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P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ZBC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Biochemie a hematologie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ACH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PBC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Biochemie a hematologie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P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ZAN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Anatomie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ACH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PAN0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Anatomie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P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505002" w:rsidRDefault="00505002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2. semestr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kód předmětu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název předmětu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  <w:t>obor/program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FFI0222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iofyzika, Informatika I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KFY0222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I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FYZI,NUT,VS,P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ZFY0222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Fyziologie II –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ACH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OFZ0222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Fyzika II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OPOP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VBC0221s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iochemie I – seminář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NUT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BC0211s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3A6F5C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iochemie</w:t>
            </w:r>
            <w:r w:rsidR="003A6F5C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="003F2B75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 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seminář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BC021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3A6F5C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Biochemie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 xml:space="preserve">– </w:t>
            </w:r>
            <w:r w:rsidR="00E56BA7"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KBC0211s</w:t>
            </w:r>
          </w:p>
        </w:tc>
        <w:tc>
          <w:tcPr>
            <w:tcW w:w="3974" w:type="dxa"/>
            <w:shd w:val="clear" w:color="auto" w:fill="auto"/>
            <w:vAlign w:val="center"/>
            <w:hideMark/>
          </w:tcPr>
          <w:p w:rsidR="00E56BA7" w:rsidRPr="00E03168" w:rsidRDefault="003A6F5C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Biochemie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="00E56BA7"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seminář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-K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LKBC0211c</w:t>
            </w:r>
          </w:p>
        </w:tc>
        <w:tc>
          <w:tcPr>
            <w:tcW w:w="3974" w:type="dxa"/>
            <w:shd w:val="clear" w:color="auto" w:fill="auto"/>
            <w:vAlign w:val="center"/>
            <w:hideMark/>
          </w:tcPr>
          <w:p w:rsidR="00E56BA7" w:rsidRPr="00E03168" w:rsidRDefault="003A6F5C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Biochemie 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="00E56BA7"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DRL-K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RFY0211c</w:t>
            </w:r>
          </w:p>
        </w:tc>
        <w:tc>
          <w:tcPr>
            <w:tcW w:w="3974" w:type="dxa"/>
            <w:shd w:val="clear" w:color="auto" w:fill="auto"/>
            <w:vAlign w:val="center"/>
            <w:hideMark/>
          </w:tcPr>
          <w:p w:rsidR="00E56BA7" w:rsidRPr="00E03168" w:rsidRDefault="00E56BA7" w:rsidP="003A6F5C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Fyzika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R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SKM021c</w:t>
            </w:r>
          </w:p>
        </w:tc>
        <w:tc>
          <w:tcPr>
            <w:tcW w:w="3974" w:type="dxa"/>
            <w:shd w:val="clear" w:color="auto" w:fill="auto"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Mikrobiologie a imunologie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VS,PA</w:t>
            </w:r>
          </w:p>
        </w:tc>
      </w:tr>
      <w:tr w:rsidR="00E56BA7" w:rsidRPr="00E03168" w:rsidTr="00505002">
        <w:trPr>
          <w:trHeight w:val="288"/>
        </w:trPr>
        <w:tc>
          <w:tcPr>
            <w:tcW w:w="2122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>BZMI021c</w:t>
            </w:r>
          </w:p>
        </w:tc>
        <w:tc>
          <w:tcPr>
            <w:tcW w:w="3974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Mikrobiologie a imunologie </w:t>
            </w:r>
            <w:r w:rsidR="003A6F5C">
              <w:rPr>
                <w:rFonts w:ascii="Verdana" w:eastAsia="Times New Roman" w:hAnsi="Verdana" w:cs="Calibri"/>
                <w:color w:val="000000"/>
                <w:sz w:val="20"/>
                <w:szCs w:val="20"/>
                <w:lang w:val="en-US" w:eastAsia="cs-CZ"/>
              </w:rPr>
              <w:t>–</w:t>
            </w:r>
            <w:r w:rsidRPr="00E03168">
              <w:rPr>
                <w:rFonts w:ascii="Verdana" w:eastAsia="Times New Roman" w:hAnsi="Verdana" w:cs="Times New Roman"/>
                <w:color w:val="000000"/>
                <w:sz w:val="20"/>
                <w:szCs w:val="20"/>
                <w:lang w:eastAsia="cs-CZ"/>
              </w:rPr>
              <w:t xml:space="preserve"> cvičení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E56BA7" w:rsidRPr="00E03168" w:rsidRDefault="00E56BA7" w:rsidP="00E76919">
            <w:pPr>
              <w:spacing w:after="0" w:line="240" w:lineRule="auto"/>
              <w:ind w:left="142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</w:pPr>
            <w:r w:rsidRPr="00E03168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cs-CZ"/>
              </w:rPr>
              <w:t>ZACH</w:t>
            </w:r>
          </w:p>
        </w:tc>
      </w:tr>
    </w:tbl>
    <w:p w:rsidR="000C3F7E" w:rsidRDefault="000C3F7E" w:rsidP="00E56BA7"/>
    <w:sectPr w:rsidR="000C3F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UzNLI0NTAxMbVU0lEKTi0uzszPAykwqgUAVoIYMSwAAAA="/>
  </w:docVars>
  <w:rsids>
    <w:rsidRoot w:val="000C3F7E"/>
    <w:rsid w:val="000C3F7E"/>
    <w:rsid w:val="001A3696"/>
    <w:rsid w:val="00255B94"/>
    <w:rsid w:val="00271703"/>
    <w:rsid w:val="003943DF"/>
    <w:rsid w:val="003A6F5C"/>
    <w:rsid w:val="003F2B75"/>
    <w:rsid w:val="004F60E4"/>
    <w:rsid w:val="00505002"/>
    <w:rsid w:val="00515301"/>
    <w:rsid w:val="005465E3"/>
    <w:rsid w:val="005D60CF"/>
    <w:rsid w:val="005D78D5"/>
    <w:rsid w:val="005E5E88"/>
    <w:rsid w:val="006A712E"/>
    <w:rsid w:val="006C65A7"/>
    <w:rsid w:val="006F13A7"/>
    <w:rsid w:val="007A36BD"/>
    <w:rsid w:val="00854C2C"/>
    <w:rsid w:val="00866929"/>
    <w:rsid w:val="00912B56"/>
    <w:rsid w:val="00924D77"/>
    <w:rsid w:val="00A07851"/>
    <w:rsid w:val="00AC36BD"/>
    <w:rsid w:val="00AE4CBA"/>
    <w:rsid w:val="00AF3492"/>
    <w:rsid w:val="00B4460B"/>
    <w:rsid w:val="00B8634D"/>
    <w:rsid w:val="00B92280"/>
    <w:rsid w:val="00B93E26"/>
    <w:rsid w:val="00BE2A67"/>
    <w:rsid w:val="00D07068"/>
    <w:rsid w:val="00D240E5"/>
    <w:rsid w:val="00D8701E"/>
    <w:rsid w:val="00DE4B5C"/>
    <w:rsid w:val="00E03168"/>
    <w:rsid w:val="00E13411"/>
    <w:rsid w:val="00E26A25"/>
    <w:rsid w:val="00E56BA7"/>
    <w:rsid w:val="00E76919"/>
    <w:rsid w:val="00EF44AC"/>
    <w:rsid w:val="00F843C4"/>
    <w:rsid w:val="00F9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14E52"/>
  <w15:chartTrackingRefBased/>
  <w15:docId w15:val="{1F4B0DC3-8121-44F9-BB24-62E1E0AF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C3F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C3F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0C3F7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0C3F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C3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C36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2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06E6E-C04F-4198-846C-A0BEBD9D5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8</Pages>
  <Words>1128</Words>
  <Characters>6658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oščík</dc:creator>
  <cp:keywords/>
  <dc:description/>
  <cp:lastModifiedBy>Jana Pazourková</cp:lastModifiedBy>
  <cp:revision>30</cp:revision>
  <cp:lastPrinted>2019-01-07T14:28:00Z</cp:lastPrinted>
  <dcterms:created xsi:type="dcterms:W3CDTF">2018-10-03T07:46:00Z</dcterms:created>
  <dcterms:modified xsi:type="dcterms:W3CDTF">2019-01-08T12:53:00Z</dcterms:modified>
</cp:coreProperties>
</file>